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Dear Hiring Manager,</w:t>
      </w:r>
    </w:p>
    <w:p>
      <w:pPr>
        <w:pStyle w:val="BodyText"/>
      </w:pPr>
      <w:r>
        <w:t xml:space="preserve">I am writing with immense enthusiasm to express my application for the Marketing Manager Internship position at your esteemed organization in Bangalore, India. As a dynamic and results-driven marketing student deeply passionate about digital transformation in emerging markets, I have long admired your company's innovative approach to brand building within India's rapidly evolving business landscape. Having meticulously researched your campaigns that successfully engaged Bangalore's tech-savvy consumer base, I am confident my strategic thinking and local market acumen align perfectly with your team's objectives for the Marketing Manager Internship.</w:t>
      </w:r>
    </w:p>
    <w:p>
      <w:pPr>
        <w:pStyle w:val="BodyText"/>
      </w:pPr>
      <w:r>
        <w:t xml:space="preserve">My academic foundation in Marketing from the Indian Institute of Management Bangalore (IIMB) has equipped me with both theoretical rigor and practical application skills essential for contemporary marketing roles. In my undergraduate curriculum, I completed specialized coursework in Digital Marketing Strategy, Consumer Behavior Analysis, and Market Research Methodologies—courses directly relevant to navigating India's complex consumer ecosystem. More importantly, I spearheaded a semester-long project analyzing the digital footprint of Bangalore-based startups using Google Analytics and SEMrush. This project culminated in a comprehensive report identifying key growth opportunities for local brands targeting Tier-1 Indian metros, which earned recognition as the 'Best Academic Project' at our university's marketing symposium.</w:t>
      </w:r>
    </w:p>
    <w:p>
      <w:pPr>
        <w:pStyle w:val="BodyText"/>
      </w:pPr>
      <w:r>
        <w:t xml:space="preserve">What truly distinguishes my approach is my deep immersion in Bangalore's unique marketing ecosystem. Having grown up in this cosmopolitan hub, I possess nuanced understanding of local consumer psychographics—where 78% of residents prefer vernacular content alongside English (as per recent IAMAI data), and where festival marketing cycles like Sankranti and Diwali drive 35% of annual sales for FMCG brands. During my previous internship at a Bangalore-based digital agency, I contributed to a campaign for a local organic food startup that increased their social media engagement by 210% within three months through culturally resonant content featuring South Indian home cooking techniques—a strategy directly responsive to Bangalore's culinary preferences.</w:t>
      </w:r>
    </w:p>
    <w:p>
      <w:pPr>
        <w:pStyle w:val="BodyText"/>
      </w:pPr>
      <w:r>
        <w:t xml:space="preserve">I am particularly drawn to your company's recent 'Tech for All' initiative targeting rural India, which demonstrates the kind of innovative thinking I aspire to contribute. My internship would focus on developing localized digital strategies that bridge urban and rural marketing gaps in the Indian market. For instance, I've already developed a prototype campaign leveraging WhatsApp Business API—a platform dominating 85% of Indian SMB communications (as per KPMG India)—to create personalized engagement flows for tier-2 city audiences. This aligns precisely with your Bangalore office's mission to drive inclusive growth through accessible marketing channels.</w:t>
      </w:r>
    </w:p>
    <w:p>
      <w:pPr>
        <w:pStyle w:val="BodyText"/>
      </w:pPr>
      <w:r>
        <w:t xml:space="preserve">My technical proficiency includes advanced Excel (PivotTables, VLOOKUP), Google Analytics certification, Meta Business Suite management, and basic HTML/CSS for landing page optimization—skills I've applied across multiple projects. During a campus hackathon focused on sustainable fashion startups in Bangalore, I collaborated with developers to create a mobile-optimized campaign that generated 200+ qualified leads through geo-targeted Instagram ads in the city's IT corridors. This experience taught me how to translate market data into actionable strategies while respecting India's diverse cultural context—a skill critical for any Marketing Manager navigating Bangalore's heterogeneous marketplace.</w:t>
      </w:r>
    </w:p>
    <w:p>
      <w:pPr>
        <w:pStyle w:val="BodyText"/>
      </w:pPr>
      <w:r>
        <w:t xml:space="preserve">What excites me most about this opportunity is your company's reputation as a talent incubator for India-focused marketing leaders. I've observed your mentorship program for interns, where participants have gone on to lead regional campaigns across South Asia. My ambition extends beyond completing an internship—I aim to become the kind of Marketing Manager who understands that success in India means respecting both global best practices and hyper-local nuances, from Mumbai's street food culture to Bangalore's tech startup ethos. I'm particularly eager to learn from your team's expertise in scaling campaigns across India while maintaining cultural authenticity—a challenge I've already begun addressing through my volunteer work with 'Digital Literacy for Women' initiative in Bangalore slums.</w:t>
      </w:r>
    </w:p>
    <w:p>
      <w:pPr>
        <w:pStyle w:val="BodyText"/>
      </w:pPr>
      <w:r>
        <w:t xml:space="preserve">As a proactive learner, I've recently completed Coursera's 'Indian Market Strategies' specialization (with 98% score) and maintain a professional blog where I dissect regional marketing case studies—from Ola's city-specific promotions in Bangalore to Zomato's festival campaigns. This commitment to continuous learning ensures I can immediately contribute while absorbing your team's methodologies. I've attached my resume, portfolio showcasing campaign analytics, and academic transcripts for your review.</w:t>
      </w:r>
    </w:p>
    <w:p>
      <w:pPr>
        <w:pStyle w:val="BodyText"/>
      </w:pPr>
      <w:r>
        <w:t xml:space="preserve">India stands at an inflection point where digital marketing isn't just a tool but the lifeblood of business growth—and Bangalore remains its epicenter. With 68% of India's IT sector and 32% of national FDI concentrated here (NASSCOM data), your Bangalore office uniquely positions us to pioneer marketing innovations that will shape India's consumer future. I am eager to bring my energy, local insights, and hunger for excellence to contribute meaningfully as a Marketing Manager Intern during this transformative period for Indian brands.</w:t>
      </w:r>
    </w:p>
    <w:p>
      <w:pPr>
        <w:pStyle w:val="BodyText"/>
      </w:pPr>
      <w:r>
        <w:t xml:space="preserve">Thank you for considering my application. I have attached all required documents and welcome the opportunity to discuss how my skills in digital strategy, cultural intelligence, and campaign execution can support your team's objectives. I am available for an interview at your earliest convenience and can be reached at +91 9876543210 or email@example.com.</w:t>
      </w:r>
    </w:p>
    <w:p>
      <w:pPr>
        <w:pStyle w:val="BodyText"/>
      </w:pPr>
      <w:r>
        <w:t xml:space="preserve">Sincerely,</w:t>
      </w:r>
    </w:p>
    <w:p>
      <w:pPr>
        <w:pStyle w:val="BodyText"/>
      </w:pPr>
      <w:r>
        <w:rPr>
          <w:bCs/>
          <w:b/>
        </w:rPr>
        <w:t xml:space="preserve">Aravind Sharma</w:t>
      </w:r>
    </w:p>
    <w:p>
      <w:pPr>
        <w:pStyle w:val="BodyText"/>
      </w:pPr>
      <w:r>
        <w:t xml:space="preserve">Marketing Student, BBA (Digital Marketing Specialization)</w:t>
      </w:r>
    </w:p>
    <w:p>
      <w:pPr>
        <w:pStyle w:val="BodyText"/>
      </w:pPr>
      <w:r>
        <w:t xml:space="preserve">Indian Institute of Management Bangalore | Expected Graduation: May 2024</w:t>
      </w:r>
    </w:p>
    <w:p>
      <w:pPr>
        <w:pStyle w:val="BodyText"/>
      </w:pPr>
      <w:r>
        <w:t xml:space="preserve">Bangalore, Karnataka | +91 9876543210 | email@example.com</w:t>
      </w:r>
    </w:p>
    <w:p>
      <w:pPr>
        <w:pStyle w:val="BodyText"/>
      </w:pPr>
      <w:r>
        <w:t xml:space="preserve">Note: This internship application letter is specifically crafted for Marketing Manager roles in India's Bangalore market, emphasizing local market knowledge, cultural insights, and digital strategy relevance to Indian consumer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1T13:41:04Z</dcterms:created>
  <dcterms:modified xsi:type="dcterms:W3CDTF">2026-07-21T13:41:04Z</dcterms:modified>
</cp:coreProperties>
</file>

<file path=docProps/custom.xml><?xml version="1.0" encoding="utf-8"?>
<Properties xmlns="http://schemas.openxmlformats.org/officeDocument/2006/custom-properties" xmlns:vt="http://schemas.openxmlformats.org/officeDocument/2006/docPropsVTypes"/>
</file>